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F1289E" w:rsidRPr="00F1289E">
          <w:rPr>
            <w:rStyle w:val="a3"/>
          </w:rPr>
          <w:t>https://judge.softuni.org/Contests/4408</w:t>
        </w:r>
      </w:hyperlink>
    </w:p>
    <w:p w14:paraId="540E315A" w14:textId="519F0931" w:rsidR="00B3198A" w:rsidRDefault="00B3198A" w:rsidP="00F1289E">
      <w:pPr>
        <w:pStyle w:val="2"/>
        <w:numPr>
          <w:ilvl w:val="0"/>
          <w:numId w:val="2"/>
        </w:numPr>
      </w:pPr>
      <w: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 xml:space="preserve">to 100, each on separate </w:t>
      </w:r>
      <w:proofErr w:type="gramStart"/>
      <w:r>
        <w:rPr>
          <w:b/>
          <w:bCs/>
        </w:rPr>
        <w:t>line</w:t>
      </w:r>
      <w:proofErr w:type="gramEnd"/>
    </w:p>
    <w:p w14:paraId="1DDF667D" w14:textId="3861FA38" w:rsidR="00B3198A" w:rsidRPr="008B21F5" w:rsidRDefault="00B3198A" w:rsidP="008B21F5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F1289E" w:rsidRDefault="00F1289E" w:rsidP="00F1289E">
      <w:pPr>
        <w:pStyle w:val="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DE4953">
      <w:pPr>
        <w:pStyle w:val="a5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proofErr w:type="gramStart"/>
      <w:r>
        <w:rPr>
          <w:rFonts w:cstheme="minorHAnsi"/>
          <w:b/>
          <w:bCs/>
        </w:rPr>
        <w:t>N</w:t>
      </w:r>
      <w:proofErr w:type="gramEnd"/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 xml:space="preserve">each on separate </w:t>
      </w:r>
      <w:proofErr w:type="gramStart"/>
      <w:r w:rsidRPr="00F1289E">
        <w:t>line</w:t>
      </w:r>
      <w:proofErr w:type="gramEnd"/>
    </w:p>
    <w:p w14:paraId="552589C4" w14:textId="782FB865" w:rsidR="00F1289E" w:rsidRPr="00F1289E" w:rsidRDefault="00F1289E" w:rsidP="00F1289E">
      <w:pPr>
        <w:pStyle w:val="a5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41565EE7" w:rsidR="000237A0" w:rsidRPr="000237A0" w:rsidRDefault="000237A0" w:rsidP="008B21F5">
      <w:pPr>
        <w:pStyle w:val="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</w:t>
      </w:r>
      <w:proofErr w:type="gramStart"/>
      <w:r w:rsidRPr="004B2BAA">
        <w:t>entered</w:t>
      </w:r>
      <w:proofErr w:type="gramEnd"/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</w:t>
      </w:r>
      <w:proofErr w:type="gramStart"/>
      <w:r w:rsidRPr="004B2BAA">
        <w:t>output</w:t>
      </w:r>
      <w:proofErr w:type="gramEnd"/>
    </w:p>
    <w:p w14:paraId="6130F137" w14:textId="1939149E" w:rsidR="0099038B" w:rsidRPr="008B21F5" w:rsidRDefault="0099038B" w:rsidP="008B21F5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proofErr w:type="gramStart"/>
      <w:r w:rsidRPr="00261E86">
        <w:rPr>
          <w:b/>
          <w:bCs/>
        </w:rPr>
        <w:t>1</w:t>
      </w:r>
      <w:proofErr w:type="gramEnd"/>
    </w:p>
    <w:p w14:paraId="09DF0DD8" w14:textId="77777777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 xml:space="preserve">2 times the previous number + </w:t>
      </w:r>
      <w:proofErr w:type="gramStart"/>
      <w:r w:rsidRPr="00261E86">
        <w:rPr>
          <w:b/>
          <w:bCs/>
        </w:rPr>
        <w:t>1</w:t>
      </w:r>
      <w:proofErr w:type="gramEnd"/>
    </w:p>
    <w:p w14:paraId="4D22C40D" w14:textId="24F59FA0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</w:t>
      </w:r>
      <w:proofErr w:type="gramStart"/>
      <w:r w:rsidRPr="00261E86">
        <w:t>number</w:t>
      </w:r>
      <w:proofErr w:type="gramEnd"/>
    </w:p>
    <w:p w14:paraId="7A25A9D6" w14:textId="4D1CEAAA" w:rsidR="0081243A" w:rsidRPr="00AC255B" w:rsidRDefault="00261E86" w:rsidP="00261E86">
      <w:pPr>
        <w:pStyle w:val="a5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 xml:space="preserve">≤ </w:t>
      </w:r>
      <w:proofErr w:type="gramStart"/>
      <w:r w:rsidRPr="00261E86">
        <w:rPr>
          <w:b/>
          <w:bCs/>
        </w:rPr>
        <w:t>n</w:t>
      </w:r>
      <w:proofErr w:type="gramEnd"/>
    </w:p>
    <w:p w14:paraId="234A9B15" w14:textId="3DCAC97F" w:rsidR="00AC255B" w:rsidRPr="0099038B" w:rsidRDefault="00AC255B" w:rsidP="008B21F5">
      <w:pPr>
        <w:pStyle w:val="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</w:t>
      </w:r>
      <w:proofErr w:type="gramStart"/>
      <w:r w:rsidRPr="00990CC4">
        <w:t>console</w:t>
      </w:r>
      <w:proofErr w:type="gramEnd"/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</w:t>
      </w:r>
      <w:proofErr w:type="gramStart"/>
      <w:r w:rsidRPr="00990CC4">
        <w:t>sum</w:t>
      </w:r>
      <w:proofErr w:type="gramEnd"/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388CD777" w:rsidR="00990CC4" w:rsidRPr="0099038B" w:rsidRDefault="00990CC4" w:rsidP="008B21F5">
      <w:pPr>
        <w:pStyle w:val="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</w:t>
      </w:r>
      <w:r w:rsidR="008B21F5" w:rsidRPr="008B21F5">
        <w:rPr>
          <w:rFonts w:asciiTheme="minorHAnsi" w:hAnsiTheme="minorHAnsi"/>
          <w:b/>
          <w:color w:val="8F400B"/>
          <w:sz w:val="32"/>
          <w:szCs w:val="32"/>
        </w:rPr>
        <w:t>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2"/>
        <w:numPr>
          <w:ilvl w:val="0"/>
          <w:numId w:val="2"/>
        </w:numPr>
      </w:pPr>
      <w:r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 xml:space="preserve">from the </w:t>
      </w:r>
      <w:proofErr w:type="gramStart"/>
      <w:r w:rsidRPr="009F161E">
        <w:t>console</w:t>
      </w:r>
      <w:proofErr w:type="gramEnd"/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a5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lastRenderedPageBreak/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read a new </w:t>
      </w:r>
      <w:proofErr w:type="gramStart"/>
      <w:r w:rsidRPr="009F161E">
        <w:rPr>
          <w:b/>
          <w:bCs/>
        </w:rPr>
        <w:t>number</w:t>
      </w:r>
      <w:proofErr w:type="gramEnd"/>
    </w:p>
    <w:p w14:paraId="6BAD7B25" w14:textId="75E547C6" w:rsidR="009F161E" w:rsidRPr="009F161E" w:rsidRDefault="009F161E" w:rsidP="009F161E">
      <w:pPr>
        <w:pStyle w:val="a5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proofErr w:type="gramStart"/>
      <w:r w:rsidRPr="009F161E">
        <w:rPr>
          <w:b/>
          <w:bCs/>
        </w:rPr>
        <w:t>stops</w:t>
      </w:r>
      <w:proofErr w:type="gramEnd"/>
    </w:p>
    <w:p w14:paraId="78B69363" w14:textId="4F1B76E8" w:rsidR="009F161E" w:rsidRPr="009F161E" w:rsidRDefault="009F161E" w:rsidP="009F16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03FA612C" w:rsidR="009F161E" w:rsidRPr="0099038B" w:rsidRDefault="009F161E" w:rsidP="008B21F5">
      <w:pPr>
        <w:pStyle w:val="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 xml:space="preserve">from the </w:t>
      </w:r>
      <w:proofErr w:type="gramStart"/>
      <w:r w:rsidRPr="002D7F41">
        <w:t>input</w:t>
      </w:r>
      <w:proofErr w:type="gramEnd"/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 xml:space="preserve">print the number and stop the </w:t>
      </w:r>
      <w:proofErr w:type="gramStart"/>
      <w:r w:rsidRPr="002D7F41">
        <w:rPr>
          <w:lang w:val="en-GB"/>
        </w:rPr>
        <w:t>program</w:t>
      </w:r>
      <w:proofErr w:type="gramEnd"/>
    </w:p>
    <w:p w14:paraId="50AF8403" w14:textId="75A7ABBE" w:rsidR="002D7F41" w:rsidRPr="0099038B" w:rsidRDefault="002D7F41" w:rsidP="008B21F5">
      <w:pPr>
        <w:pStyle w:val="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2A2E3" w14:textId="77777777" w:rsidR="005900A9" w:rsidRDefault="005900A9" w:rsidP="002D00AD">
      <w:pPr>
        <w:spacing w:before="0" w:after="0" w:line="240" w:lineRule="auto"/>
      </w:pPr>
      <w:r>
        <w:separator/>
      </w:r>
    </w:p>
  </w:endnote>
  <w:endnote w:type="continuationSeparator" w:id="0">
    <w:p w14:paraId="7545B43E" w14:textId="77777777" w:rsidR="005900A9" w:rsidRDefault="005900A9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19FE2" w14:textId="77777777" w:rsidR="002D00AD" w:rsidRDefault="002D00AD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1B96" w14:textId="77777777" w:rsidR="002D00AD" w:rsidRDefault="002D00AD" w:rsidP="002D00AD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a9"/>
    </w:pPr>
  </w:p>
  <w:p w14:paraId="7BCA9005" w14:textId="77777777" w:rsidR="002D00AD" w:rsidRDefault="002D00AD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55876" w14:textId="77777777" w:rsidR="002D00AD" w:rsidRDefault="002D00A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798D8" w14:textId="77777777" w:rsidR="005900A9" w:rsidRDefault="005900A9" w:rsidP="002D00AD">
      <w:pPr>
        <w:spacing w:before="0" w:after="0" w:line="240" w:lineRule="auto"/>
      </w:pPr>
      <w:r>
        <w:separator/>
      </w:r>
    </w:p>
  </w:footnote>
  <w:footnote w:type="continuationSeparator" w:id="0">
    <w:p w14:paraId="0F752CDF" w14:textId="77777777" w:rsidR="005900A9" w:rsidRDefault="005900A9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68F4" w14:textId="77777777" w:rsidR="002D00AD" w:rsidRDefault="002D00A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0806" w14:textId="77777777" w:rsidR="002D00AD" w:rsidRDefault="002D00A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56D" w14:textId="77777777" w:rsidR="002D00AD" w:rsidRDefault="002D00A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03032"/>
    <w:rsid w:val="000237A0"/>
    <w:rsid w:val="000515BD"/>
    <w:rsid w:val="000B26DB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486079"/>
    <w:rsid w:val="0048644D"/>
    <w:rsid w:val="004B2BAA"/>
    <w:rsid w:val="004D6F24"/>
    <w:rsid w:val="00533A18"/>
    <w:rsid w:val="005519AF"/>
    <w:rsid w:val="005900A9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8B21F5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F2EAC"/>
    <w:rsid w:val="00DE4953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лавие 4 Знак"/>
    <w:basedOn w:val="a0"/>
    <w:link w:val="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a7">
    <w:name w:val="header"/>
    <w:basedOn w:val="a"/>
    <w:link w:val="a8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2D00AD"/>
    <w:rPr>
      <w:lang w:val="en-US"/>
    </w:rPr>
  </w:style>
  <w:style w:type="paragraph" w:styleId="a9">
    <w:name w:val="footer"/>
    <w:basedOn w:val="a"/>
    <w:link w:val="aa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2D00AD"/>
    <w:rPr>
      <w:lang w:val="en-US"/>
    </w:rPr>
  </w:style>
  <w:style w:type="character" w:styleId="ab">
    <w:name w:val="FollowedHyperlink"/>
    <w:basedOn w:val="a0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3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42</cp:revision>
  <dcterms:created xsi:type="dcterms:W3CDTF">2023-09-30T15:11:00Z</dcterms:created>
  <dcterms:modified xsi:type="dcterms:W3CDTF">2024-04-24T18:34:00Z</dcterms:modified>
</cp:coreProperties>
</file>